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 ในรายวิชาภาษาไทย ระดับชั้นประถมศึกษาปีที่ 6 ของครูนะครับ วันนี้ครูทั้ง 2 คนนี่ ก็มีอุปกรณ์พิเศษนะครับ 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 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 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 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 ที่เราได้ศึกษาเรืื่องของขุนช้างขุนแผนนะคเรียบร้อยแล้วคุณครูคณิตา ปรากฏว่าสนุกสนานมาก เด็ก ๆ ได้ไปเห็นเรื่องราวเกี่ยวกับวิถีชีวิตของคนในมัยอยุธยาในเรื่องขุนช้างขุนแผน บางคนนี่ถึงกับไปดูมาไปถามพ่อถามแม่ นัย คืออะไร 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 เป็นการกระตุ้นความคิด 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 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 ชอบหรือไม่ชอบครับ เรารู้คำตอบแล้ว ถามต่อนะ เพราะเหตุใดล่ะ นักเรียนถึงชอบหรือไม่ชอบตัวละครจากเรื่องที่ดู ถ้าชอบนี่เพราะอะไร และถ้าไม่ชอบนี่เพราะอะไร เชื่อว่านักเรียนนี่เคยดูละครโทรทัศน์หลายเรื่องเลย ไหนลองตอบคำถามสิ 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 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 จากที่คุณครูปรเมษฐได้ถามคุณครูคณิตานะคะ 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 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 หรือจะแสดงความคิดเห็นกับเพื่อนก็ได้ ย้อนมาถามคุณครูคณิตาบ้างดีกว่า ช่วยเด็ก ๆ นะครับ 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 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 เด็ก ๆ หลายคนน่าจะคิดไม่เหมือนกันอยู่แล้ว 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 พร้อมแล้ว ๆ ตื่นเต้น ๆ เดี๋ยวท่าประกอบวันหลังจะให้ 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 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 ลองสังเกตเด็ก ๆ ลองสังเกตไปพร้อม ๆ กันนะครับ ตั้งแต่หัวจรดเท้าเลยของพลายงาม 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 เด็กไทยในสมัยโบราณโดยเฉพาะผู้ชายนะ ก็จะไว้ผมจุก, ผมเปีย, ผมแกละ อย่างเช่น ตอนในวรรณคดีลำนำนี่เพื่อนทางวรรณคดีชื่อผมแกะ 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 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 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 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 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 นี่คือการแต่งกาย อยู่ที่บ้านขุนช้างจนอายุได้ 9 ปี อันนี้คือภาพแรกนะครับ ต่อไปเลขที่ 3 ของห้องลุกขึ้นยืนเดี๋ยวจะให้หนูเล่าเนื่องจากภาพต่อไปครับ 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 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เลขที่ 3 ของห้องเรียนทั่วประเทศนะ ออกมาเล่าเรื่องจากภาพนี้นะ 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 เด็กกดวยความที่ไม่รู้เรื่อง เห็นพ่อรักพาไปดูเห็นไก่เตี้ยอะไรมากมายเลยในป่า 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 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 เพื่อจะใช้ตรงขานี่ยกขึ้นมา 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 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 มันทำให้ทำอะไรถนัดขึ้น เหมือนนักรบในสมัยโบราณ การขัดเขมรทำให้ขุนช้างก็ขัดเขรม นุ่งโจงสวยเลยนะ 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 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 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 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 1, 2, 3 ปุ๊บ นักเรียนเราให้เพื่อนฟังเลยนะครับ 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 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 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 น่าสนใจนะ สุพรรณฯ กับเมืองกาญฯพูดถึงสภาพภูมิประเทศ ที่แตกต่างกัน คนเมืองกาญคนสุพรรณนี่ คำพูดคำจาคล้าย ๆ กัน คือ พูดเหน่อนะ วรรณคดีเรื่องนี้ เล่าถึงลักษณะเห็นถึงสภาพภูมิประเทศที่แตกต่าง พลายงามเป็นเด็กอายุแค่กี่ขวบ 9 แล้วต้องเดินคนเดียว เป็นหนูหนูจะเดินได้ไหม ทำได้ไหม จิตใจก็ไม่ปกติ คิดถึงแม่ก็คิดถึง 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 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 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 ไม่เล่าให้ฟังก่อน ให้เด็ก ๆ เล่าให้ฟังก่อน คุณครูปลายทางฟังแล้วกันนะครับ 1, 2,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 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 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 เด็ก ๆ ก็บอกว่า แกนี่เป็นคนปากร้ายดุ แต่ว่าใจดีนะ เป็นคนดุ 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 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 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 ใน รู้จักไหมครับเด็ก ๆ ใน คือ นะ บ้านยายทองประศรีนี่ทำฝ้าย คือ สิ่งที่เอามาทอเป็นเครื่องนุ่งห่มนั่นเองนะ 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 จะมาเอ็ด มาว่าพลายงาม พลายงามก็รายงานตัว ผมชื่อพะลายงาม ครับ ผมเป็นลูกของพ่อขุนแผน แม่วันทองมาหาย่าทองประศรี ก็รับเลี้ยงดูอย่างดี จบ เล่าเรื่องจากภาพ แล้วก็จบ ตอน กำเนิดพลายงามพอดี นักเรียนสนุกสนานกันมากเลยใช่ไหมครับ เรื่องขุนช้างขุนแผน พลายงามนี่ ชีวิตนักเรียนยังเด็กอยู่ 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 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 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 มีไหวพริบในการเอาตัวรอด อย่างเช่น ตอนที่ไปขึ้นต้นมะยม พลายงามใช้ไหวพริบปฏิภาณ รู้ได้อย่างไร ว่าเราเป็นลูกของขุนแผน โดยการใช้ไหวพริบถามเด็กเลี้ยงควาย ไปขึ้นต้นมะยม ใช้ไหวพริบในการเอาตัวรอดของพลายงามนะครับ 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 ตัวละครในขวัญใจเด็ก ๆ เลย ขุนช้าง 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 เนื่องจากว่าชอบนางวันทองคนเดียวกันนั่นเอง เมื่อพลายงามโตขึ้นนี่ รูปร่างลักษณะนี่ก็คล้าย ๆ กับขุนแผนนะคะ ขุนช้างนี่รู้สึกไม่ชอบพลายงามไปด้วยนะคะ 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 ดูแล เอาใจใส่คนที่ตนเองรัก อันนี้เป็นคุณธรรมที่ควรเอาเป็นเยี่ยงอย่าง 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 กระทำที่ฆ่าพลายงามนะคะ ใช้ขอนไม้ทุบบ้างตีบ้าง 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 จะรับได้นะครับ มาดูกันอีกภาพหนึ่ง นี่เป็นตัวละคร 1 ตัวสำคัญในเรื่องเลย เด็ก ๆ ชอบแน่เลย ผีพลายหรือโหงพลายนะครับ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 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 โหงพลายนี่ก็มีความจงรักภักดีนะคะ 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 ตัวถัดไปนะ ตัวละครถัดไปคือใครยายถือไม้นี่ ยายนมยาน 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 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 เป็นคุณธรรมเป็นการประพฤติที่นักเรียนนี่เอาเยี่ยงย่างได้ เป็นคนปากร้ายจริง 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 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 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 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 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 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 คิดเห็นก็คือ 1. ค่ะ ฟัง อ่าน และดูอย่างตั้งใจค่ะ 2. ทำความเข้าใจเนื้อเรื่องค่ะ 3. 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ไม่อย่างนั้นจะวกวน สำคัญมาก 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 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 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 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 ไปดูกันกิจกรรม พฤติกรรมของตัวละคร 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 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 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 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 เก่งนะครับ พฤติกรรมที่เหมาะสม เข้มแข็งเสมอ แม้เจอปัญหาหรืออุปสรรคต่าง ๆ นะครับ ใช่ไหมครับนักเรียน พฤติกรรมที่ไม่เหมาะสม 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 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 นะคะ ก็คือรักเดียวใจเดียวของนางวันทองค่ะ อีกอย่างหนึ่งนะคะ พฤติกรรมที่เหมาะสม ก็คือดูแลครอบครัว 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 เจ้าคารมโวกรณคนบ้านนองนะครับ พฤติกรรมที่เหมาะสม รักลูก ออกตามหาลูกไม่กลัวอันตรายอะไรเลยในการออกตามหาลูก พฤติกรรมที่ไม่เหมาะสมกับนางวันทอง คือ 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 การดูแลเอาใส่ลูกเป็นอย่างดี 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 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 เราจะไปศึกษากันในเรื่อง การอธิบายคุณค่า 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 เรื่อง คุณค่านะคะ ในเรื่อง ขุนช้างขุนแผน ตอน กำเนิดพลายงาม ซึ่งนักเรียนนะคะ 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๕ การแสดงความคิดเห็น ๒๘ มิ.ย. ๖๔</dc:title>
  <dc:creator/>
  <cp:keywords/>
  <dcterms:created xsi:type="dcterms:W3CDTF">2022-02-07T07:30:24Z</dcterms:created>
  <dcterms:modified xsi:type="dcterms:W3CDTF">2022-02-07T0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3.00 น.</vt:lpwstr>
  </property>
  <property fmtid="{D5CDD505-2E9C-101B-9397-08002B2CF9AE}" pid="3" name="subtitle">
    <vt:lpwstr/>
  </property>
</Properties>
</file>